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A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B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care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Ins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HMO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Premium_Paid_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16:34:44Z</dcterms:created>
  <dcterms:modified xsi:type="dcterms:W3CDTF">2023-02-16T1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